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7afd27149b4383be048d2e662f71d6c7934ccb"/>
      <w:r>
        <w:rPr>
          <w:b/>
        </w:rPr>
        <w:t xml:space="preserve">ПРОТОКОЛ ПРО РЕЗУЛЬТАТИ ЗЕМЕЛЬНИХ ТОРГІВ № LAE001-UA-20240503-834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ВП 736849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ВІННИЦЬКОЇ ОБЛАСТІ ДУМАНСЬКА АЛІНА ЛЕОНІД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скасован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. Кадастровий номер 0520680500:01:007:0258, площею 0,0967 га, 01.05 для індивідуального садів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Кадастровий номер 0520680500:01:007:0258, площею 0,0967 га, 01.05 для індивідуального садівництва, Вінницька обл., Вінницький р-н, Бохоницька с/рада, масив "Благодатний", провул. Ясний, 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822 85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46 855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5.2024 12:35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ВІННИЦЬКОЇ ОБЛАСТІ ДУМАНСЬКА АЛІНА ЛЕОНІДІВН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0:51:55Z</dcterms:created>
  <dcterms:modified xsi:type="dcterms:W3CDTF">2024-06-26T00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